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88493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884933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88493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88493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884933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884933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lastRenderedPageBreak/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lastRenderedPageBreak/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70C5DCDE" w:rsidR="00724955" w:rsidRPr="0018597E" w:rsidRDefault="0018597E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18597E">
        <w:rPr>
          <w:noProof/>
        </w:rPr>
        <w:drawing>
          <wp:inline distT="0" distB="0" distL="0" distR="0" wp14:anchorId="4666B3C4" wp14:editId="554BE1A8">
            <wp:extent cx="3494868" cy="5946518"/>
            <wp:effectExtent l="0" t="0" r="0" b="0"/>
            <wp:docPr id="18" name="Picture 18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 scree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017" cy="599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lastRenderedPageBreak/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54F99FF9" w14:textId="63E9C3AB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2C03CECB" wp14:editId="1ED91850">
            <wp:extent cx="5008221" cy="3811219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682" cy="394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6A93C1A" w14:textId="4E850087" w:rsidR="00265C75" w:rsidRPr="00C67C40" w:rsidRDefault="00C67C40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C67C40">
        <w:rPr>
          <w:noProof/>
          <w:lang w:val="en-CA" w:eastAsia="zh-CN"/>
        </w:rPr>
        <w:drawing>
          <wp:inline distT="0" distB="0" distL="0" distR="0" wp14:anchorId="65BDA780" wp14:editId="04C5469E">
            <wp:extent cx="4927143" cy="3749517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701" cy="395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0F83067B" w:rsidR="00A751EF" w:rsidRPr="00720121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284093EE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7CA1F0DC" wp14:editId="702094BF">
            <wp:extent cx="6044145" cy="2122714"/>
            <wp:effectExtent l="0" t="0" r="0" b="0"/>
            <wp:docPr id="22" name="Picture 2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diagram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4990" cy="213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E6384" w14:textId="77777777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lastRenderedPageBreak/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722CAEFD" w:rsidR="00A751EF" w:rsidRDefault="00A751EF" w:rsidP="00A751EF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534FAB69" wp14:editId="45AB286B">
            <wp:extent cx="4412673" cy="3545191"/>
            <wp:effectExtent l="0" t="0" r="6985" b="0"/>
            <wp:docPr id="23" name="Picture 2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553" cy="354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68EE" w14:textId="77777777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B6968B" w14:textId="77777777" w:rsidR="00884933" w:rsidRDefault="00884933">
      <w:pPr>
        <w:spacing w:line="240" w:lineRule="auto"/>
      </w:pPr>
      <w:r>
        <w:separator/>
      </w:r>
    </w:p>
  </w:endnote>
  <w:endnote w:type="continuationSeparator" w:id="0">
    <w:p w14:paraId="77CD53C2" w14:textId="77777777" w:rsidR="00884933" w:rsidRDefault="008849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FB48E" w14:textId="77777777" w:rsidR="00884933" w:rsidRDefault="00884933">
      <w:pPr>
        <w:spacing w:line="240" w:lineRule="auto"/>
      </w:pPr>
      <w:r>
        <w:separator/>
      </w:r>
    </w:p>
  </w:footnote>
  <w:footnote w:type="continuationSeparator" w:id="0">
    <w:p w14:paraId="4347BECB" w14:textId="77777777" w:rsidR="00884933" w:rsidRDefault="008849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8105A9"/>
    <w:rsid w:val="00836FF2"/>
    <w:rsid w:val="008433BF"/>
    <w:rsid w:val="0084505F"/>
    <w:rsid w:val="008801A0"/>
    <w:rsid w:val="00884933"/>
    <w:rsid w:val="00893239"/>
    <w:rsid w:val="008C2CE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3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mira Onagh</cp:lastModifiedBy>
  <cp:revision>103</cp:revision>
  <cp:lastPrinted>2022-03-04T22:56:00Z</cp:lastPrinted>
  <dcterms:created xsi:type="dcterms:W3CDTF">2022-03-04T22:21:00Z</dcterms:created>
  <dcterms:modified xsi:type="dcterms:W3CDTF">2022-03-30T19:14:00Z</dcterms:modified>
</cp:coreProperties>
</file>